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|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03705"/>
            <wp:effectExtent b="0" l="0" r="0" t="0"/>
            <wp:docPr descr="Figure 1: Добавление информации о навыках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информации о навыка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ть информацию об опыте (Experience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789339"/>
            <wp:effectExtent b="0" l="0" r="0" t="0"/>
            <wp:docPr descr="Figure 2: Добавление информации об опыт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информации об опы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 достижениях (Accomplishments)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30627"/>
            <wp:effectExtent b="0" l="0" r="0" t="0"/>
            <wp:docPr descr="Figure 3: Добавление информации о достижениях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информации о достижениях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881312"/>
            <wp:effectExtent b="0" l="0" r="0" t="0"/>
            <wp:docPr descr="Figure 4: Написание постов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Написание постов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 редактирование сайта, научилась добавлять на сайт свои достижения, а также продолжила писать посты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Что такое сайт (простыми словами)l [Электронный ресурс]. URL: https:</w:t>
      </w:r>
      <w:r>
        <w:t xml:space="preserve"> </w:t>
      </w:r>
      <w:r>
        <w:t xml:space="preserve">//uguide.ru/chto-takoe-sajt-prostymi-slovami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3 этапу индивидуального проекта</dc:title>
  <dc:creator>Тимофеева Екатерина Николаевна</dc:creator>
  <dc:language>ru-RU</dc:language>
  <cp:keywords/>
  <dcterms:created xsi:type="dcterms:W3CDTF">2023-04-07T13:55:46Z</dcterms:created>
  <dcterms:modified xsi:type="dcterms:W3CDTF">2023-04-07T13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